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Como tal no es una 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34" w:name="factores-de-riesgo.-características."/>
      <w:bookmarkEnd w:id="34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criterios-de-diagnóstico"/>
      <w:bookmarkEnd w:id="36"/>
      <w:r>
        <w:t xml:space="preserve">Criterios de diagnóstico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y confiere un riesgo importante para el desarrollo de otras enfermedades</w:t>
      </w:r>
      <w:r>
        <w:t xml:space="preserve"> </w:t>
      </w:r>
      <w:r>
        <w:t xml:space="preserve">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</w:t>
      </w:r>
      <w:r>
        <w:rPr>
          <w:b/>
        </w:rPr>
        <w:t xml:space="preserve"> </w:t>
      </w:r>
      <w:r>
        <w:rPr>
          <w:b/>
        </w:rPr>
        <w:t xml:space="preserve">azu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Consumo de alcohol.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29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0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0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0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0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0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0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1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1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1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1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1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1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1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1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1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1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1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03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8464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f219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8T18:05:16Z</dcterms:created>
  <dcterms:modified xsi:type="dcterms:W3CDTF">2022-02-18T18:05:16Z</dcterms:modified>
</cp:coreProperties>
</file>